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536C55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536C55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стамбене  </w:t>
      </w:r>
      <w:r w:rsidR="00F26C03" w:rsidRPr="00536C55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536C55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2E6BEB5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536C5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</w:t>
            </w:r>
            <w:r w:rsidR="00F26C03" w:rsidRPr="00536C5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536C5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град</w:t>
            </w:r>
            <w:r w:rsidR="00F26C03" w:rsidRPr="00536C5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536C5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6654A75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536C5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536C5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2D2607E2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фактор заузетости површине за </w:t>
            </w:r>
            <w:bookmarkStart w:id="0" w:name="_GoBack"/>
            <w:r w:rsidRPr="00536C5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  <w:bookmarkEnd w:id="0"/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086632" w14:textId="77777777" w:rsidR="00AC65D6" w:rsidRDefault="00AC65D6" w:rsidP="00CB7E8C">
      <w:pPr>
        <w:spacing w:after="0" w:line="240" w:lineRule="auto"/>
      </w:pPr>
      <w:r>
        <w:separator/>
      </w:r>
    </w:p>
  </w:endnote>
  <w:endnote w:type="continuationSeparator" w:id="0">
    <w:p w14:paraId="60D720FD" w14:textId="77777777" w:rsidR="00AC65D6" w:rsidRDefault="00AC65D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D621D5" w14:textId="77777777" w:rsidR="00AC65D6" w:rsidRDefault="00AC65D6" w:rsidP="00CB7E8C">
      <w:pPr>
        <w:spacing w:after="0" w:line="240" w:lineRule="auto"/>
      </w:pPr>
      <w:r>
        <w:separator/>
      </w:r>
    </w:p>
  </w:footnote>
  <w:footnote w:type="continuationSeparator" w:id="0">
    <w:p w14:paraId="409E835C" w14:textId="77777777" w:rsidR="00AC65D6" w:rsidRDefault="00AC65D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36C55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C65D6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6268C9-63A7-4B43-87F6-FF47CEB8E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1</Pages>
  <Words>1932</Words>
  <Characters>1101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Zoran Drinjaković</cp:lastModifiedBy>
  <cp:revision>5</cp:revision>
  <cp:lastPrinted>2021-07-21T07:14:00Z</cp:lastPrinted>
  <dcterms:created xsi:type="dcterms:W3CDTF">2022-05-23T12:25:00Z</dcterms:created>
  <dcterms:modified xsi:type="dcterms:W3CDTF">2022-07-05T12:53:00Z</dcterms:modified>
</cp:coreProperties>
</file>